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เสียงราชภัฏสกลนคร</w:t>
      </w:r>
      <w:r>
        <w:t xml:space="preserve"> </w:t>
      </w:r>
      <w:r>
        <w:t xml:space="preserve">19-08-6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ชัดเจนใช่ไหมคะ เสียงเบาไหมคะ // เสียงเบานิดหนึ่งครับสักครู่นะคะ ครับ ตอนนี้โอ.เค. ไหมคะ // ครับ ดีกว่าเดิมนิดหนึ่งครัครับ // ที่นู้นฝนตกไหมครับ อ๋อ ตอนนี้เสียงเบากว่าเดิมตอนนี้เสียงเบากว่าเดิมครับ // ตอนนี้ยังเบาอยู่ไหมครับ // ตอนนี้เหมือนจะเท่าเมื่อกี้สักครู่นะคะ //</w:t>
      </w:r>
    </w:p>
    <w:p>
      <w:pPr>
        <w:pStyle w:val="BodyText"/>
      </w:pPr>
      <w:r>
        <w:t xml:space="preserve">[เสียงดนตรี]โอ.เค. ขึ้นไหมคะ // ครับผม โอ.เค. ขึ้นกว่าเดิม เพราะว่ามันสุดได้เท่านี้ ค่ะ ค่ะ อย่างนั้นเดี๋ยวหนูลองวางสาย แล้วโทรใหม่นะคะ // ได้ครับ</w:t>
      </w:r>
    </w:p>
    <w:p>
      <w:pPr>
        <w:pStyle w:val="BodyText"/>
      </w:pPr>
      <w:r>
        <w:t xml:space="preserve">[เสียงสัญญา// ฮัลโหลค่ะ ..ชัดเจนนะคะ // ชัดเจนครับ // เสียงสะท้อนไหมคะ // ไม่สะท้อนครับ // โอ.เค. ค่ะ ฮัลโหลค่ะ // ครับ // ตอนนี้ระบบน่าจะเหมือนเดิมแล้ว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เสียงราชภัฏสกลนคร 19-08-63</dc:title>
  <dc:creator/>
  <cp:keywords/>
  <dcterms:created xsi:type="dcterms:W3CDTF">2021-03-23T09:21:03Z</dcterms:created>
  <dcterms:modified xsi:type="dcterms:W3CDTF">2021-03-23T09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สิงหาคม 2563 เวลา 09.18 น.</vt:lpwstr>
  </property>
  <property fmtid="{D5CDD505-2E9C-101B-9397-08002B2CF9AE}" pid="3" name="subtitle">
    <vt:lpwstr/>
  </property>
</Properties>
</file>